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947148" w14:textId="77777777" w:rsidR="003B3BA5" w:rsidRPr="00E51D14" w:rsidRDefault="003B3BA5" w:rsidP="004D383B">
      <w:pPr>
        <w:contextualSpacing/>
        <w:rPr>
          <w:rFonts w:ascii="Century Gothic" w:hAnsi="Century Gothic"/>
          <w:iCs/>
          <w:sz w:val="18"/>
          <w:szCs w:val="18"/>
        </w:rPr>
      </w:pPr>
    </w:p>
    <w:tbl>
      <w:tblPr>
        <w:tblW w:w="9854" w:type="dxa"/>
        <w:tblBorders>
          <w:top w:val="single" w:sz="12" w:space="0" w:color="auto"/>
          <w:left w:val="single" w:sz="12" w:space="0" w:color="auto"/>
          <w:bottom w:val="single" w:sz="4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68"/>
        <w:gridCol w:w="6686"/>
      </w:tblGrid>
      <w:tr w:rsidR="003B3BA5" w:rsidRPr="004D383B" w14:paraId="4C87438A" w14:textId="77777777" w:rsidTr="007F7F1D">
        <w:tc>
          <w:tcPr>
            <w:tcW w:w="3168" w:type="dxa"/>
            <w:tcBorders>
              <w:top w:val="single" w:sz="12" w:space="0" w:color="auto"/>
            </w:tcBorders>
          </w:tcPr>
          <w:p w14:paraId="35CA907A" w14:textId="3532FFB1" w:rsidR="003B3BA5" w:rsidRPr="004D383B" w:rsidRDefault="005564BE" w:rsidP="004D383B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Research Work</w:t>
            </w:r>
            <w:r w:rsidR="003B3BA5" w:rsidRPr="004D383B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 </w:t>
            </w:r>
            <w:r w:rsidR="00BC2BA8" w:rsidRPr="004D383B">
              <w:rPr>
                <w:rFonts w:ascii="Century Gothic" w:hAnsi="Century Gothic"/>
                <w:b/>
                <w:bCs/>
                <w:sz w:val="18"/>
                <w:szCs w:val="18"/>
              </w:rPr>
              <w:t>Number</w:t>
            </w:r>
          </w:p>
        </w:tc>
        <w:tc>
          <w:tcPr>
            <w:tcW w:w="6686" w:type="dxa"/>
            <w:tcBorders>
              <w:top w:val="single" w:sz="12" w:space="0" w:color="auto"/>
            </w:tcBorders>
          </w:tcPr>
          <w:p w14:paraId="37157070" w14:textId="25893A65" w:rsidR="003B3BA5" w:rsidRPr="00E51D14" w:rsidRDefault="007319F1" w:rsidP="004D383B">
            <w:pPr>
              <w:pStyle w:val="BodyText"/>
              <w:spacing w:after="0"/>
              <w:contextualSpacing/>
              <w:rPr>
                <w:rFonts w:ascii="Century Gothic" w:hAnsi="Century Gothic"/>
                <w:iCs/>
                <w:sz w:val="18"/>
                <w:szCs w:val="18"/>
              </w:rPr>
            </w:pPr>
            <w:r>
              <w:rPr>
                <w:rFonts w:ascii="Century Gothic" w:hAnsi="Century Gothic"/>
                <w:iCs/>
                <w:sz w:val="18"/>
                <w:szCs w:val="18"/>
              </w:rPr>
              <w:t>{{ResearchWorkNum}}</w:t>
            </w:r>
          </w:p>
        </w:tc>
      </w:tr>
      <w:tr w:rsidR="00E51D14" w:rsidRPr="004D383B" w14:paraId="52F1A7C2" w14:textId="77777777" w:rsidTr="007F7F1D">
        <w:tc>
          <w:tcPr>
            <w:tcW w:w="3168" w:type="dxa"/>
            <w:tcBorders>
              <w:top w:val="single" w:sz="12" w:space="0" w:color="auto"/>
            </w:tcBorders>
          </w:tcPr>
          <w:p w14:paraId="7C36F094" w14:textId="1B01BF2F" w:rsidR="00E51D14" w:rsidRPr="004D383B" w:rsidRDefault="005564BE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Title of the Research Work</w:t>
            </w:r>
          </w:p>
        </w:tc>
        <w:tc>
          <w:tcPr>
            <w:tcW w:w="6686" w:type="dxa"/>
            <w:tcBorders>
              <w:top w:val="single" w:sz="12" w:space="0" w:color="auto"/>
            </w:tcBorders>
          </w:tcPr>
          <w:p w14:paraId="62B849BC" w14:textId="0AB0E6C4" w:rsidR="00E51D14" w:rsidRPr="004D383B" w:rsidRDefault="007319F1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i/>
                <w:color w:val="808080"/>
                <w:sz w:val="18"/>
                <w:szCs w:val="18"/>
              </w:rPr>
            </w:pPr>
            <w:r>
              <w:rPr>
                <w:rFonts w:ascii="Century Gothic" w:hAnsi="Century Gothic"/>
                <w:iCs/>
                <w:sz w:val="18"/>
                <w:szCs w:val="18"/>
              </w:rPr>
              <w:t>{{ResearchWorkTitle}}</w:t>
            </w:r>
          </w:p>
        </w:tc>
      </w:tr>
      <w:tr w:rsidR="00E51D14" w:rsidRPr="004D383B" w14:paraId="6750F8BD" w14:textId="77777777" w:rsidTr="007F7F1D">
        <w:tc>
          <w:tcPr>
            <w:tcW w:w="3168" w:type="dxa"/>
            <w:tcBorders>
              <w:top w:val="single" w:sz="12" w:space="0" w:color="auto"/>
            </w:tcBorders>
          </w:tcPr>
          <w:p w14:paraId="1BBD9DFD" w14:textId="449B3E48" w:rsidR="00E51D14" w:rsidRPr="004D383B" w:rsidRDefault="005564BE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Team Leader and Project Staff</w:t>
            </w:r>
          </w:p>
        </w:tc>
        <w:tc>
          <w:tcPr>
            <w:tcW w:w="6686" w:type="dxa"/>
            <w:tcBorders>
              <w:top w:val="single" w:sz="12" w:space="0" w:color="auto"/>
            </w:tcBorders>
          </w:tcPr>
          <w:p w14:paraId="50F19C21" w14:textId="77777777" w:rsidR="00E51D14" w:rsidRDefault="007319F1" w:rsidP="00E51D14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hAnsi="Century Gothic" w:cs="Calibri"/>
                <w:color w:val="000000"/>
                <w:sz w:val="18"/>
                <w:szCs w:val="18"/>
              </w:rPr>
              <w:t>{{TeamLeader}}</w:t>
            </w:r>
          </w:p>
          <w:p w14:paraId="5462A496" w14:textId="1CBABAED" w:rsidR="007319F1" w:rsidRPr="00D61E82" w:rsidRDefault="007319F1" w:rsidP="00E51D14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hAnsi="Century Gothic" w:cs="Calibri"/>
                <w:color w:val="000000"/>
                <w:sz w:val="18"/>
                <w:szCs w:val="18"/>
              </w:rPr>
              <w:t>{{TeamMembers}}</w:t>
            </w:r>
          </w:p>
        </w:tc>
      </w:tr>
      <w:tr w:rsidR="00E51D14" w:rsidRPr="004D383B" w14:paraId="5C9BC9AA" w14:textId="77777777" w:rsidTr="007F7F1D">
        <w:tc>
          <w:tcPr>
            <w:tcW w:w="3168" w:type="dxa"/>
            <w:tcBorders>
              <w:top w:val="single" w:sz="12" w:space="0" w:color="auto"/>
            </w:tcBorders>
          </w:tcPr>
          <w:p w14:paraId="28635A3B" w14:textId="77777777" w:rsidR="00E51D14" w:rsidRPr="004D383B" w:rsidRDefault="00E51D14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4D383B">
              <w:rPr>
                <w:rFonts w:ascii="Century Gothic" w:hAnsi="Century Gothic"/>
                <w:b/>
                <w:bCs/>
                <w:sz w:val="18"/>
                <w:szCs w:val="18"/>
              </w:rPr>
              <w:t>Collaborating Institution</w:t>
            </w:r>
          </w:p>
        </w:tc>
        <w:tc>
          <w:tcPr>
            <w:tcW w:w="6686" w:type="dxa"/>
            <w:tcBorders>
              <w:top w:val="single" w:sz="12" w:space="0" w:color="auto"/>
            </w:tcBorders>
          </w:tcPr>
          <w:p w14:paraId="06894EAC" w14:textId="77777777" w:rsidR="00E51D14" w:rsidRPr="004D383B" w:rsidRDefault="00E51D14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i/>
                <w:sz w:val="18"/>
                <w:szCs w:val="18"/>
              </w:rPr>
            </w:pPr>
            <w:r w:rsidRPr="009C59C3">
              <w:rPr>
                <w:rFonts w:ascii="Century Gothic" w:hAnsi="Century Gothic"/>
                <w:iCs/>
                <w:sz w:val="18"/>
                <w:szCs w:val="18"/>
              </w:rPr>
              <w:t>&lt;Insert text here&gt;</w:t>
            </w:r>
          </w:p>
        </w:tc>
      </w:tr>
      <w:tr w:rsidR="00E51D14" w:rsidRPr="004D383B" w14:paraId="3A682A60" w14:textId="77777777" w:rsidTr="007F7F1D">
        <w:tc>
          <w:tcPr>
            <w:tcW w:w="3168" w:type="dxa"/>
            <w:tcBorders>
              <w:top w:val="single" w:sz="12" w:space="0" w:color="auto"/>
            </w:tcBorders>
          </w:tcPr>
          <w:p w14:paraId="5F946CE7" w14:textId="77777777" w:rsidR="00E51D14" w:rsidRPr="004D383B" w:rsidRDefault="00E51D14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Funding Agency</w:t>
            </w:r>
          </w:p>
        </w:tc>
        <w:tc>
          <w:tcPr>
            <w:tcW w:w="6686" w:type="dxa"/>
            <w:tcBorders>
              <w:top w:val="single" w:sz="12" w:space="0" w:color="auto"/>
            </w:tcBorders>
          </w:tcPr>
          <w:p w14:paraId="5C22B435" w14:textId="77777777" w:rsidR="00E51D14" w:rsidRDefault="00E51D14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i/>
                <w:sz w:val="18"/>
                <w:szCs w:val="18"/>
              </w:rPr>
            </w:pPr>
            <w:r w:rsidRPr="009C59C3">
              <w:rPr>
                <w:rFonts w:ascii="Century Gothic" w:hAnsi="Century Gothic"/>
                <w:iCs/>
                <w:sz w:val="18"/>
                <w:szCs w:val="18"/>
              </w:rPr>
              <w:t>&lt;Insert text here&gt;</w:t>
            </w:r>
          </w:p>
        </w:tc>
      </w:tr>
      <w:tr w:rsidR="00E51D14" w:rsidRPr="004D383B" w14:paraId="00012A4D" w14:textId="77777777" w:rsidTr="007F7F1D">
        <w:tc>
          <w:tcPr>
            <w:tcW w:w="3168" w:type="dxa"/>
            <w:tcBorders>
              <w:top w:val="single" w:sz="4" w:space="0" w:color="auto"/>
            </w:tcBorders>
          </w:tcPr>
          <w:p w14:paraId="492E658A" w14:textId="139D559A" w:rsidR="00E51D14" w:rsidRPr="004D383B" w:rsidRDefault="005564BE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Duration</w:t>
            </w:r>
          </w:p>
        </w:tc>
        <w:tc>
          <w:tcPr>
            <w:tcW w:w="6686" w:type="dxa"/>
            <w:tcBorders>
              <w:top w:val="single" w:sz="4" w:space="0" w:color="auto"/>
            </w:tcBorders>
          </w:tcPr>
          <w:p w14:paraId="13FA2F9C" w14:textId="1D3FD98C" w:rsidR="00E51D14" w:rsidRPr="00D61E82" w:rsidRDefault="007319F1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{{Duration}}</w:t>
            </w:r>
          </w:p>
        </w:tc>
      </w:tr>
      <w:tr w:rsidR="00E51D14" w:rsidRPr="004D383B" w14:paraId="539FE5B8" w14:textId="77777777" w:rsidTr="007F7F1D">
        <w:tc>
          <w:tcPr>
            <w:tcW w:w="3168" w:type="dxa"/>
            <w:tcBorders>
              <w:top w:val="single" w:sz="4" w:space="0" w:color="auto"/>
              <w:bottom w:val="single" w:sz="12" w:space="0" w:color="auto"/>
            </w:tcBorders>
          </w:tcPr>
          <w:p w14:paraId="47C0690B" w14:textId="77777777" w:rsidR="00E51D14" w:rsidRPr="004D383B" w:rsidRDefault="00E51D14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4D383B">
              <w:rPr>
                <w:rFonts w:ascii="Century Gothic" w:hAnsi="Century Gothic"/>
                <w:b/>
                <w:bCs/>
                <w:sz w:val="18"/>
                <w:szCs w:val="18"/>
              </w:rPr>
              <w:t>Report Submission date</w:t>
            </w:r>
          </w:p>
        </w:tc>
        <w:tc>
          <w:tcPr>
            <w:tcW w:w="6686" w:type="dxa"/>
            <w:tcBorders>
              <w:top w:val="single" w:sz="4" w:space="0" w:color="auto"/>
              <w:bottom w:val="single" w:sz="12" w:space="0" w:color="auto"/>
            </w:tcBorders>
          </w:tcPr>
          <w:p w14:paraId="3B8AB71F" w14:textId="77777777" w:rsidR="00E51D14" w:rsidRPr="0091277B" w:rsidRDefault="00E51D14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9C59C3">
              <w:rPr>
                <w:rFonts w:ascii="Century Gothic" w:hAnsi="Century Gothic"/>
                <w:iCs/>
                <w:sz w:val="18"/>
                <w:szCs w:val="18"/>
              </w:rPr>
              <w:t>&lt;Insert text here&gt;</w:t>
            </w:r>
          </w:p>
        </w:tc>
      </w:tr>
    </w:tbl>
    <w:p w14:paraId="383CAC4B" w14:textId="77777777" w:rsidR="00AB7EE3" w:rsidRDefault="00AB7EE3"/>
    <w:p w14:paraId="0AAA9B08" w14:textId="77777777" w:rsidR="00857E49" w:rsidRDefault="00AB7EE3" w:rsidP="00857E49">
      <w:pPr>
        <w:pStyle w:val="BodyText"/>
        <w:spacing w:after="0"/>
        <w:contextualSpacing/>
        <w:rPr>
          <w:rFonts w:ascii="Century Gothic" w:hAnsi="Century Gothic"/>
          <w:b/>
          <w:bCs/>
          <w:sz w:val="18"/>
          <w:szCs w:val="18"/>
        </w:rPr>
      </w:pPr>
      <w:r w:rsidRPr="004D383B">
        <w:rPr>
          <w:rFonts w:ascii="Century Gothic" w:hAnsi="Century Gothic"/>
          <w:b/>
          <w:bCs/>
          <w:sz w:val="18"/>
          <w:szCs w:val="18"/>
        </w:rPr>
        <w:t>I. Executive Summary</w:t>
      </w:r>
      <w:r w:rsidR="00857E49">
        <w:rPr>
          <w:rFonts w:ascii="Century Gothic" w:hAnsi="Century Gothic"/>
          <w:b/>
          <w:bCs/>
          <w:sz w:val="18"/>
          <w:szCs w:val="18"/>
        </w:rPr>
        <w:t xml:space="preserve"> </w:t>
      </w:r>
    </w:p>
    <w:p w14:paraId="4E0A36F4" w14:textId="77777777" w:rsidR="00AB7EE3" w:rsidRDefault="00AB7EE3"/>
    <w:p w14:paraId="78EB1F8E" w14:textId="77777777" w:rsidR="00AB7EE3" w:rsidRDefault="00E51D14">
      <w:pPr>
        <w:rPr>
          <w:rFonts w:ascii="Century Gothic" w:hAnsi="Century Gothic"/>
          <w:iCs/>
          <w:sz w:val="18"/>
          <w:szCs w:val="18"/>
        </w:rPr>
      </w:pPr>
      <w:r w:rsidRPr="00E51D14">
        <w:rPr>
          <w:rFonts w:ascii="Century Gothic" w:hAnsi="Century Gothic"/>
          <w:iCs/>
          <w:sz w:val="18"/>
          <w:szCs w:val="18"/>
        </w:rPr>
        <w:t>&lt;Insert text here&gt;</w:t>
      </w:r>
    </w:p>
    <w:p w14:paraId="6F268085" w14:textId="77777777" w:rsidR="00E51D14" w:rsidRDefault="00E51D14"/>
    <w:p w14:paraId="331D6AEC" w14:textId="77777777" w:rsidR="00AB7EE3" w:rsidRDefault="00AB7EE3">
      <w:pPr>
        <w:rPr>
          <w:rFonts w:ascii="Century Gothic" w:hAnsi="Century Gothic"/>
          <w:b/>
          <w:bCs/>
          <w:sz w:val="18"/>
          <w:szCs w:val="18"/>
        </w:rPr>
      </w:pPr>
      <w:r w:rsidRPr="004D383B">
        <w:rPr>
          <w:rFonts w:ascii="Century Gothic" w:hAnsi="Century Gothic"/>
          <w:b/>
          <w:bCs/>
          <w:sz w:val="18"/>
          <w:szCs w:val="18"/>
        </w:rPr>
        <w:t>II. Abstract and Keywords</w:t>
      </w:r>
    </w:p>
    <w:p w14:paraId="0A9BBC46" w14:textId="77777777" w:rsidR="00E51D14" w:rsidRDefault="00E51D14" w:rsidP="00E51D14"/>
    <w:p w14:paraId="1392896C" w14:textId="77777777" w:rsidR="00E51D14" w:rsidRDefault="00E51D14" w:rsidP="00E51D14">
      <w:pPr>
        <w:rPr>
          <w:rFonts w:ascii="Century Gothic" w:hAnsi="Century Gothic"/>
          <w:iCs/>
          <w:sz w:val="18"/>
          <w:szCs w:val="18"/>
        </w:rPr>
      </w:pPr>
      <w:r w:rsidRPr="00E51D14">
        <w:rPr>
          <w:rFonts w:ascii="Century Gothic" w:hAnsi="Century Gothic"/>
          <w:iCs/>
          <w:sz w:val="18"/>
          <w:szCs w:val="18"/>
        </w:rPr>
        <w:t>&lt;Insert text here&gt;</w:t>
      </w:r>
    </w:p>
    <w:p w14:paraId="77AEAC5A" w14:textId="77777777" w:rsidR="00E51D14" w:rsidRDefault="00E51D14" w:rsidP="00E51D14"/>
    <w:p w14:paraId="0316FAC6" w14:textId="77777777" w:rsidR="00AB7EE3" w:rsidRDefault="00AB7EE3">
      <w:pPr>
        <w:rPr>
          <w:rFonts w:ascii="Century Gothic" w:hAnsi="Century Gothic"/>
          <w:b/>
          <w:bCs/>
          <w:sz w:val="18"/>
          <w:szCs w:val="18"/>
        </w:rPr>
      </w:pPr>
      <w:r w:rsidRPr="004D383B">
        <w:rPr>
          <w:rFonts w:ascii="Century Gothic" w:hAnsi="Century Gothic"/>
          <w:b/>
          <w:bCs/>
          <w:sz w:val="18"/>
          <w:szCs w:val="18"/>
        </w:rPr>
        <w:t>III. Introduction</w:t>
      </w:r>
    </w:p>
    <w:p w14:paraId="239F3DFF" w14:textId="77777777" w:rsidR="00E51D14" w:rsidRDefault="00E51D14" w:rsidP="00E51D14"/>
    <w:p w14:paraId="2F1A1EBB" w14:textId="77777777" w:rsidR="00E51D14" w:rsidRDefault="00E51D14" w:rsidP="00E51D14">
      <w:pPr>
        <w:rPr>
          <w:rFonts w:ascii="Century Gothic" w:hAnsi="Century Gothic"/>
          <w:iCs/>
          <w:sz w:val="18"/>
          <w:szCs w:val="18"/>
        </w:rPr>
      </w:pPr>
      <w:r w:rsidRPr="00E51D14">
        <w:rPr>
          <w:rFonts w:ascii="Century Gothic" w:hAnsi="Century Gothic"/>
          <w:iCs/>
          <w:sz w:val="18"/>
          <w:szCs w:val="18"/>
        </w:rPr>
        <w:t>&lt;Insert text here&gt;</w:t>
      </w:r>
    </w:p>
    <w:p w14:paraId="1819B42B" w14:textId="77777777" w:rsidR="00E51D14" w:rsidRDefault="00E51D14" w:rsidP="00E51D14"/>
    <w:p w14:paraId="2D218CFF" w14:textId="77777777" w:rsidR="00857E49" w:rsidRDefault="00857E49">
      <w:pPr>
        <w:rPr>
          <w:rFonts w:ascii="Century Gothic" w:hAnsi="Century Gothic"/>
          <w:b/>
          <w:bCs/>
          <w:sz w:val="18"/>
          <w:szCs w:val="18"/>
        </w:rPr>
      </w:pPr>
      <w:r w:rsidRPr="004D383B">
        <w:rPr>
          <w:rFonts w:ascii="Century Gothic" w:hAnsi="Century Gothic"/>
          <w:b/>
          <w:bCs/>
          <w:sz w:val="18"/>
          <w:szCs w:val="18"/>
        </w:rPr>
        <w:t>IV. Materials and Methods</w:t>
      </w:r>
    </w:p>
    <w:p w14:paraId="7B2ACF07" w14:textId="77777777" w:rsidR="00E51D14" w:rsidRDefault="00E51D14" w:rsidP="00E51D14"/>
    <w:p w14:paraId="345528D1" w14:textId="77777777" w:rsidR="00E51D14" w:rsidRDefault="00E51D14" w:rsidP="00E51D14">
      <w:pPr>
        <w:rPr>
          <w:rFonts w:ascii="Century Gothic" w:hAnsi="Century Gothic"/>
          <w:iCs/>
          <w:sz w:val="18"/>
          <w:szCs w:val="18"/>
        </w:rPr>
      </w:pPr>
      <w:r w:rsidRPr="00E51D14">
        <w:rPr>
          <w:rFonts w:ascii="Century Gothic" w:hAnsi="Century Gothic"/>
          <w:iCs/>
          <w:sz w:val="18"/>
          <w:szCs w:val="18"/>
        </w:rPr>
        <w:t>&lt;Insert text here&gt;</w:t>
      </w:r>
    </w:p>
    <w:p w14:paraId="420BBBB5" w14:textId="77777777" w:rsidR="00E51D14" w:rsidRDefault="00E51D14" w:rsidP="00E51D14"/>
    <w:p w14:paraId="572CEA2A" w14:textId="77777777" w:rsidR="00857E49" w:rsidRDefault="00857E49">
      <w:pPr>
        <w:rPr>
          <w:rFonts w:ascii="Century Gothic" w:hAnsi="Century Gothic"/>
          <w:b/>
          <w:bCs/>
          <w:sz w:val="18"/>
          <w:szCs w:val="18"/>
        </w:rPr>
      </w:pPr>
      <w:r w:rsidRPr="004D383B">
        <w:rPr>
          <w:rFonts w:ascii="Century Gothic" w:hAnsi="Century Gothic"/>
          <w:b/>
          <w:bCs/>
          <w:sz w:val="18"/>
          <w:szCs w:val="18"/>
        </w:rPr>
        <w:t>V. Results and Discussions of the Accomplishments per Objectives</w:t>
      </w:r>
    </w:p>
    <w:p w14:paraId="71203E2C" w14:textId="77777777" w:rsidR="00E51D14" w:rsidRDefault="00E51D14" w:rsidP="00E51D14"/>
    <w:p w14:paraId="7CFE13EB" w14:textId="77777777" w:rsidR="00E51D14" w:rsidRDefault="00E51D14" w:rsidP="00E51D14">
      <w:pPr>
        <w:rPr>
          <w:rFonts w:ascii="Century Gothic" w:hAnsi="Century Gothic"/>
          <w:iCs/>
          <w:sz w:val="18"/>
          <w:szCs w:val="18"/>
        </w:rPr>
      </w:pPr>
      <w:r w:rsidRPr="00E51D14">
        <w:rPr>
          <w:rFonts w:ascii="Century Gothic" w:hAnsi="Century Gothic"/>
          <w:iCs/>
          <w:sz w:val="18"/>
          <w:szCs w:val="18"/>
        </w:rPr>
        <w:t>&lt;Insert text here&gt;</w:t>
      </w:r>
    </w:p>
    <w:p w14:paraId="3A4F1AFA" w14:textId="77777777" w:rsidR="00E51D14" w:rsidRDefault="00E51D14" w:rsidP="00E51D14"/>
    <w:p w14:paraId="07CAC55C" w14:textId="77777777" w:rsidR="00857E49" w:rsidRDefault="00857E49">
      <w:pPr>
        <w:rPr>
          <w:rFonts w:ascii="Century Gothic" w:hAnsi="Century Gothic"/>
          <w:b/>
          <w:bCs/>
          <w:sz w:val="18"/>
          <w:szCs w:val="18"/>
        </w:rPr>
      </w:pPr>
      <w:r w:rsidRPr="004D383B">
        <w:rPr>
          <w:rFonts w:ascii="Century Gothic" w:hAnsi="Century Gothic"/>
          <w:b/>
          <w:bCs/>
          <w:sz w:val="18"/>
          <w:szCs w:val="18"/>
        </w:rPr>
        <w:t>VI. Proposed Utilization/Dissemination Activities (emanating from the results)</w:t>
      </w:r>
    </w:p>
    <w:p w14:paraId="09021A6A" w14:textId="77777777" w:rsidR="00E51D14" w:rsidRDefault="00E51D14" w:rsidP="00E51D14"/>
    <w:p w14:paraId="30BC0CA1" w14:textId="77777777" w:rsidR="00E51D14" w:rsidRDefault="00E51D14" w:rsidP="00E51D14">
      <w:pPr>
        <w:rPr>
          <w:rFonts w:ascii="Century Gothic" w:hAnsi="Century Gothic"/>
          <w:iCs/>
          <w:sz w:val="18"/>
          <w:szCs w:val="18"/>
        </w:rPr>
      </w:pPr>
      <w:r w:rsidRPr="00E51D14">
        <w:rPr>
          <w:rFonts w:ascii="Century Gothic" w:hAnsi="Century Gothic"/>
          <w:iCs/>
          <w:sz w:val="18"/>
          <w:szCs w:val="18"/>
        </w:rPr>
        <w:t>&lt;Insert text here&gt;</w:t>
      </w:r>
    </w:p>
    <w:p w14:paraId="393D5834" w14:textId="77777777" w:rsidR="00E51D14" w:rsidRDefault="00E51D14" w:rsidP="00E51D14"/>
    <w:p w14:paraId="016D82F5" w14:textId="77777777" w:rsidR="00857E49" w:rsidRDefault="00857E49">
      <w:pPr>
        <w:rPr>
          <w:rFonts w:ascii="Century Gothic" w:hAnsi="Century Gothic"/>
          <w:b/>
          <w:bCs/>
          <w:sz w:val="18"/>
          <w:szCs w:val="18"/>
        </w:rPr>
      </w:pPr>
      <w:r w:rsidRPr="004D383B">
        <w:rPr>
          <w:rFonts w:ascii="Century Gothic" w:hAnsi="Century Gothic"/>
          <w:b/>
          <w:bCs/>
          <w:sz w:val="18"/>
          <w:szCs w:val="18"/>
        </w:rPr>
        <w:t>VII. Actual/Perceived Impact of the Results</w:t>
      </w:r>
    </w:p>
    <w:p w14:paraId="6145B018" w14:textId="77777777" w:rsidR="00E51D14" w:rsidRDefault="00E51D14" w:rsidP="00E51D14"/>
    <w:p w14:paraId="49816050" w14:textId="77777777" w:rsidR="00E51D14" w:rsidRDefault="00E51D14" w:rsidP="00E51D14">
      <w:pPr>
        <w:rPr>
          <w:rFonts w:ascii="Century Gothic" w:hAnsi="Century Gothic"/>
          <w:iCs/>
          <w:sz w:val="18"/>
          <w:szCs w:val="18"/>
        </w:rPr>
      </w:pPr>
      <w:r w:rsidRPr="00E51D14">
        <w:rPr>
          <w:rFonts w:ascii="Century Gothic" w:hAnsi="Century Gothic"/>
          <w:iCs/>
          <w:sz w:val="18"/>
          <w:szCs w:val="18"/>
        </w:rPr>
        <w:t>&lt;Insert text here&gt;</w:t>
      </w:r>
    </w:p>
    <w:p w14:paraId="0358A8F8" w14:textId="77777777" w:rsidR="00E51D14" w:rsidRDefault="00E51D14" w:rsidP="00E51D14"/>
    <w:p w14:paraId="7B56E5A4" w14:textId="77777777" w:rsidR="00857E49" w:rsidRDefault="00857E49">
      <w:pPr>
        <w:rPr>
          <w:rFonts w:ascii="Century Gothic" w:hAnsi="Century Gothic"/>
          <w:b/>
          <w:sz w:val="18"/>
          <w:szCs w:val="18"/>
        </w:rPr>
      </w:pPr>
      <w:r w:rsidRPr="004D383B">
        <w:rPr>
          <w:rFonts w:ascii="Century Gothic" w:hAnsi="Century Gothic"/>
          <w:b/>
          <w:sz w:val="18"/>
          <w:szCs w:val="18"/>
        </w:rPr>
        <w:t>VIII. References</w:t>
      </w:r>
    </w:p>
    <w:p w14:paraId="4FB4C395" w14:textId="77777777" w:rsidR="00E51D14" w:rsidRDefault="00E51D14" w:rsidP="00E51D14"/>
    <w:p w14:paraId="64C00078" w14:textId="77777777" w:rsidR="00E51D14" w:rsidRDefault="00E51D14" w:rsidP="00E51D14">
      <w:pPr>
        <w:rPr>
          <w:rFonts w:ascii="Century Gothic" w:hAnsi="Century Gothic"/>
          <w:iCs/>
          <w:sz w:val="18"/>
          <w:szCs w:val="18"/>
        </w:rPr>
      </w:pPr>
      <w:r w:rsidRPr="00E51D14">
        <w:rPr>
          <w:rFonts w:ascii="Century Gothic" w:hAnsi="Century Gothic"/>
          <w:iCs/>
          <w:sz w:val="18"/>
          <w:szCs w:val="18"/>
        </w:rPr>
        <w:t>&lt;Insert text here&gt;</w:t>
      </w:r>
    </w:p>
    <w:p w14:paraId="34DEF787" w14:textId="77777777" w:rsidR="00E51D14" w:rsidRDefault="00E51D14" w:rsidP="00E51D14"/>
    <w:p w14:paraId="68CABA27" w14:textId="77777777" w:rsidR="00857E49" w:rsidRDefault="00857E49">
      <w:pPr>
        <w:rPr>
          <w:rFonts w:ascii="Century Gothic" w:hAnsi="Century Gothic"/>
          <w:b/>
          <w:sz w:val="18"/>
          <w:szCs w:val="18"/>
        </w:rPr>
      </w:pPr>
      <w:r w:rsidRPr="004D383B">
        <w:rPr>
          <w:rFonts w:ascii="Century Gothic" w:hAnsi="Century Gothic"/>
          <w:b/>
          <w:sz w:val="18"/>
          <w:szCs w:val="18"/>
        </w:rPr>
        <w:t>IX. List of Equipment</w:t>
      </w:r>
    </w:p>
    <w:p w14:paraId="44544847" w14:textId="77777777" w:rsidR="00E51D14" w:rsidRDefault="00E51D14" w:rsidP="00E51D14"/>
    <w:p w14:paraId="7065AB06" w14:textId="77777777" w:rsidR="00857E49" w:rsidRPr="00E51D14" w:rsidRDefault="00E51D14">
      <w:pPr>
        <w:rPr>
          <w:rFonts w:ascii="Century Gothic" w:hAnsi="Century Gothic"/>
          <w:iCs/>
          <w:sz w:val="18"/>
          <w:szCs w:val="18"/>
        </w:rPr>
      </w:pPr>
      <w:r w:rsidRPr="00E51D14">
        <w:rPr>
          <w:rFonts w:ascii="Century Gothic" w:hAnsi="Century Gothic"/>
          <w:iCs/>
          <w:sz w:val="18"/>
          <w:szCs w:val="18"/>
        </w:rPr>
        <w:t>&lt;Insert text here&gt;</w:t>
      </w:r>
    </w:p>
    <w:tbl>
      <w:tblPr>
        <w:tblW w:w="9854" w:type="dxa"/>
        <w:tblBorders>
          <w:top w:val="single" w:sz="12" w:space="0" w:color="auto"/>
          <w:left w:val="single" w:sz="12" w:space="0" w:color="auto"/>
          <w:bottom w:val="single" w:sz="4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53"/>
        <w:gridCol w:w="4501"/>
      </w:tblGrid>
      <w:tr w:rsidR="007F7F1D" w:rsidRPr="004D383B" w14:paraId="0620183A" w14:textId="77777777" w:rsidTr="004D383B">
        <w:trPr>
          <w:cantSplit/>
          <w:trHeight w:val="422"/>
        </w:trPr>
        <w:tc>
          <w:tcPr>
            <w:tcW w:w="5353" w:type="dxa"/>
          </w:tcPr>
          <w:p w14:paraId="075F0037" w14:textId="77777777" w:rsidR="007F7F1D" w:rsidRPr="004D383B" w:rsidRDefault="00782E2D" w:rsidP="004D383B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sz w:val="18"/>
                <w:szCs w:val="18"/>
              </w:rPr>
            </w:pPr>
            <w:r w:rsidRPr="004D383B">
              <w:rPr>
                <w:rFonts w:ascii="Century Gothic" w:hAnsi="Century Gothic"/>
                <w:b/>
                <w:sz w:val="18"/>
                <w:szCs w:val="18"/>
              </w:rPr>
              <w:t>Submitted by</w:t>
            </w:r>
          </w:p>
          <w:p w14:paraId="6297FB58" w14:textId="77777777" w:rsidR="00782E2D" w:rsidRPr="004D383B" w:rsidRDefault="00782E2D" w:rsidP="004D383B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sz w:val="18"/>
                <w:szCs w:val="18"/>
              </w:rPr>
            </w:pPr>
          </w:p>
          <w:p w14:paraId="7B92561A" w14:textId="77777777" w:rsidR="00782E2D" w:rsidRPr="004D383B" w:rsidRDefault="00782E2D" w:rsidP="00857E49">
            <w:pPr>
              <w:pStyle w:val="BodyText"/>
              <w:spacing w:after="0"/>
              <w:contextualSpacing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  <w:p w14:paraId="64467755" w14:textId="77777777" w:rsidR="00782E2D" w:rsidRDefault="007319F1" w:rsidP="004D383B">
            <w:pPr>
              <w:pStyle w:val="BodyText"/>
              <w:spacing w:after="0"/>
              <w:contextualSpacing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{{TeamLeaderCaps}}</w:t>
            </w:r>
          </w:p>
          <w:p w14:paraId="37FE1C4E" w14:textId="53BE4AD9" w:rsidR="007319F1" w:rsidRPr="004D383B" w:rsidRDefault="007319F1" w:rsidP="004D383B">
            <w:pPr>
              <w:pStyle w:val="BodyText"/>
              <w:spacing w:after="0"/>
              <w:contextualSpacing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{{TeamMembersCaps}}</w:t>
            </w:r>
          </w:p>
        </w:tc>
        <w:tc>
          <w:tcPr>
            <w:tcW w:w="4501" w:type="dxa"/>
          </w:tcPr>
          <w:p w14:paraId="2A90B5BA" w14:textId="77777777" w:rsidR="007F7F1D" w:rsidRPr="004D383B" w:rsidRDefault="007F7F1D" w:rsidP="004D383B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sz w:val="18"/>
                <w:szCs w:val="18"/>
              </w:rPr>
            </w:pPr>
            <w:r w:rsidRPr="004D383B">
              <w:rPr>
                <w:rFonts w:ascii="Century Gothic" w:hAnsi="Century Gothic"/>
                <w:b/>
                <w:sz w:val="18"/>
                <w:szCs w:val="18"/>
              </w:rPr>
              <w:t>Signature</w:t>
            </w:r>
            <w:r w:rsidR="00782E2D" w:rsidRPr="004D383B">
              <w:rPr>
                <w:rFonts w:ascii="Century Gothic" w:hAnsi="Century Gothic"/>
                <w:b/>
                <w:sz w:val="18"/>
                <w:szCs w:val="18"/>
              </w:rPr>
              <w:t xml:space="preserve"> and D</w:t>
            </w:r>
            <w:r w:rsidR="00673FAC" w:rsidRPr="004D383B">
              <w:rPr>
                <w:rFonts w:ascii="Century Gothic" w:hAnsi="Century Gothic"/>
                <w:b/>
                <w:sz w:val="18"/>
                <w:szCs w:val="18"/>
              </w:rPr>
              <w:t>ate</w:t>
            </w:r>
            <w:r w:rsidRPr="004D383B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</w:p>
          <w:p w14:paraId="0C986ECD" w14:textId="77777777" w:rsidR="00F0682F" w:rsidRDefault="00F0682F" w:rsidP="00E51D14">
            <w:pPr>
              <w:pStyle w:val="BodyText"/>
              <w:spacing w:after="0"/>
              <w:contextualSpacing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  <w:p w14:paraId="4EDF53DC" w14:textId="77777777" w:rsidR="00E51D14" w:rsidRPr="004D383B" w:rsidRDefault="00E51D14" w:rsidP="00E51D14">
            <w:pPr>
              <w:pStyle w:val="BodyText"/>
              <w:spacing w:after="0"/>
              <w:contextualSpacing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  <w:p w14:paraId="68A11143" w14:textId="77777777" w:rsidR="00F0682F" w:rsidRPr="004D383B" w:rsidRDefault="00F0682F" w:rsidP="004D383B">
            <w:pPr>
              <w:pStyle w:val="BodyText"/>
              <w:spacing w:after="0"/>
              <w:contextualSpacing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4D383B">
              <w:rPr>
                <w:rFonts w:ascii="Century Gothic" w:hAnsi="Century Gothic"/>
                <w:sz w:val="18"/>
                <w:szCs w:val="18"/>
              </w:rPr>
              <w:t xml:space="preserve">Signature of the </w:t>
            </w:r>
            <w:r w:rsidR="00276D97" w:rsidRPr="004D383B">
              <w:rPr>
                <w:rFonts w:ascii="Century Gothic" w:hAnsi="Century Gothic"/>
                <w:sz w:val="18"/>
                <w:szCs w:val="18"/>
              </w:rPr>
              <w:t>Resea</w:t>
            </w:r>
            <w:r w:rsidR="0061308E" w:rsidRPr="004D383B">
              <w:rPr>
                <w:rFonts w:ascii="Century Gothic" w:hAnsi="Century Gothic"/>
                <w:sz w:val="18"/>
                <w:szCs w:val="18"/>
              </w:rPr>
              <w:t>rc</w:t>
            </w:r>
            <w:r w:rsidR="00276D97" w:rsidRPr="004D383B">
              <w:rPr>
                <w:rFonts w:ascii="Century Gothic" w:hAnsi="Century Gothic"/>
                <w:sz w:val="18"/>
                <w:szCs w:val="18"/>
              </w:rPr>
              <w:t>her/s</w:t>
            </w:r>
          </w:p>
        </w:tc>
      </w:tr>
    </w:tbl>
    <w:p w14:paraId="184E173B" w14:textId="77777777" w:rsidR="003B3BA5" w:rsidRPr="004D383B" w:rsidRDefault="003B3BA5" w:rsidP="004D383B">
      <w:pPr>
        <w:pStyle w:val="BodyText"/>
        <w:spacing w:after="0"/>
        <w:contextualSpacing/>
        <w:rPr>
          <w:rFonts w:ascii="Century Gothic" w:hAnsi="Century Gothic"/>
          <w:sz w:val="18"/>
          <w:szCs w:val="18"/>
        </w:rPr>
      </w:pPr>
    </w:p>
    <w:sectPr w:rsidR="003B3BA5" w:rsidRPr="004D383B" w:rsidSect="00E51D14">
      <w:headerReference w:type="default" r:id="rId11"/>
      <w:footerReference w:type="default" r:id="rId12"/>
      <w:pgSz w:w="11951" w:h="18720" w:code="280"/>
      <w:pgMar w:top="1980" w:right="1134" w:bottom="2160" w:left="1134" w:header="709" w:footer="4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74DB51" w14:textId="77777777" w:rsidR="00010E67" w:rsidRDefault="00010E67">
      <w:r>
        <w:separator/>
      </w:r>
    </w:p>
  </w:endnote>
  <w:endnote w:type="continuationSeparator" w:id="0">
    <w:p w14:paraId="35197F06" w14:textId="77777777" w:rsidR="00010E67" w:rsidRDefault="00010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charset w:val="00"/>
    <w:family w:val="roman"/>
    <w:pitch w:val="variable"/>
    <w:sig w:usb0="00000001" w:usb1="5000204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D90A73" w14:textId="5A37548A" w:rsidR="00AB7EE3" w:rsidRDefault="00C43D53" w:rsidP="004D383B">
    <w:pPr>
      <w:pStyle w:val="Footer"/>
      <w:rPr>
        <w:rFonts w:ascii="Segoe UI" w:hAnsi="Segoe UI" w:cs="Segoe UI"/>
        <w:sz w:val="16"/>
        <w:szCs w:val="16"/>
      </w:rPr>
    </w:pPr>
    <w:r>
      <w:rPr>
        <w:noProof/>
      </w:rPr>
      <w:drawing>
        <wp:anchor distT="0" distB="0" distL="114300" distR="114300" simplePos="0" relativeHeight="251657216" behindDoc="1" locked="1" layoutInCell="1" allowOverlap="1" wp14:anchorId="231C775C" wp14:editId="7A34E4B8">
          <wp:simplePos x="0" y="0"/>
          <wp:positionH relativeFrom="page">
            <wp:posOffset>5427980</wp:posOffset>
          </wp:positionH>
          <wp:positionV relativeFrom="page">
            <wp:posOffset>10330180</wp:posOffset>
          </wp:positionV>
          <wp:extent cx="1627505" cy="1368425"/>
          <wp:effectExtent l="0" t="0" r="0" b="0"/>
          <wp:wrapNone/>
          <wp:docPr id="1" name="Picture 2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screenshot of a cell phon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7505" cy="1368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7EE3">
      <w:rPr>
        <w:rFonts w:ascii="Segoe UI" w:hAnsi="Segoe UI" w:cs="Segoe UI"/>
        <w:sz w:val="16"/>
        <w:szCs w:val="16"/>
        <w:lang w:val="en-PH"/>
      </w:rPr>
      <w:t>4</w:t>
    </w:r>
    <w:r w:rsidR="00AB7EE3">
      <w:rPr>
        <w:rFonts w:ascii="Segoe UI" w:hAnsi="Segoe UI" w:cs="Segoe UI"/>
        <w:sz w:val="16"/>
        <w:szCs w:val="16"/>
        <w:vertAlign w:val="superscript"/>
        <w:lang w:val="en-PH"/>
      </w:rPr>
      <w:t>th</w:t>
    </w:r>
    <w:r w:rsidR="00AB7EE3">
      <w:rPr>
        <w:rFonts w:ascii="Segoe UI" w:hAnsi="Segoe UI" w:cs="Segoe UI"/>
        <w:sz w:val="16"/>
        <w:szCs w:val="16"/>
        <w:lang w:val="en-PH"/>
      </w:rPr>
      <w:t xml:space="preserve"> Floor South Wing, </w:t>
    </w:r>
    <w:r w:rsidR="00AB7EE3" w:rsidRPr="00A70990">
      <w:rPr>
        <w:rFonts w:ascii="Segoe UI" w:hAnsi="Segoe UI" w:cs="Segoe UI"/>
        <w:sz w:val="16"/>
        <w:szCs w:val="16"/>
        <w:lang w:val="en-PH"/>
      </w:rPr>
      <w:t>PUP A. Mabini Campus, Anonas Street, Sta. Mesa, Manila 1016</w:t>
    </w:r>
  </w:p>
  <w:p w14:paraId="2B729F44" w14:textId="77777777" w:rsidR="00AB7EE3" w:rsidRPr="00C52696" w:rsidRDefault="00AB7EE3" w:rsidP="004D383B">
    <w:pPr>
      <w:pStyle w:val="Footer"/>
      <w:rPr>
        <w:rFonts w:ascii="Segoe UI" w:hAnsi="Segoe UI" w:cs="Segoe UI"/>
        <w:sz w:val="16"/>
        <w:szCs w:val="16"/>
      </w:rPr>
    </w:pP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Trunk Line: 335-1787 or </w:t>
    </w:r>
    <w:r>
      <w:rPr>
        <w:rFonts w:ascii="Segoe UI" w:hAnsi="Segoe UI" w:cs="Segoe UI"/>
        <w:sz w:val="16"/>
        <w:szCs w:val="16"/>
      </w:rPr>
      <w:t>335-1777 local 235/357</w:t>
    </w:r>
    <w:r>
      <w:rPr>
        <w:rFonts w:ascii="Segoe UI" w:hAnsi="Segoe UI" w:cs="Segoe UI"/>
        <w:sz w:val="16"/>
        <w:szCs w:val="16"/>
        <w:lang w:val="en-PH"/>
      </w:rPr>
      <w:t xml:space="preserve"> </w:t>
    </w:r>
  </w:p>
  <w:p w14:paraId="6754C419" w14:textId="77777777" w:rsidR="00AB7EE3" w:rsidRPr="0015726D" w:rsidRDefault="00AB7EE3" w:rsidP="004D383B">
    <w:pPr>
      <w:pStyle w:val="Footer"/>
      <w:rPr>
        <w:rFonts w:ascii="Segoe UI" w:hAnsi="Segoe UI" w:cs="Segoe UI"/>
        <w:sz w:val="16"/>
        <w:szCs w:val="16"/>
        <w:lang w:val="en-PH"/>
      </w:rPr>
    </w:pPr>
    <w:r>
      <w:rPr>
        <w:rFonts w:ascii="Segoe UI" w:hAnsi="Segoe UI" w:cs="Segoe UI"/>
        <w:sz w:val="16"/>
        <w:szCs w:val="16"/>
      </w:rPr>
      <w:t>W</w:t>
    </w:r>
    <w:r w:rsidRPr="00A70990">
      <w:rPr>
        <w:rFonts w:ascii="Segoe UI" w:hAnsi="Segoe UI" w:cs="Segoe UI"/>
        <w:sz w:val="16"/>
        <w:szCs w:val="16"/>
      </w:rPr>
      <w:t>ebsite: www.pup.edu.ph</w:t>
    </w: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| </w:t>
    </w:r>
    <w:r>
      <w:rPr>
        <w:rFonts w:ascii="Segoe UI" w:hAnsi="Segoe UI" w:cs="Segoe UI"/>
        <w:sz w:val="16"/>
        <w:szCs w:val="16"/>
      </w:rPr>
      <w:t>Em</w:t>
    </w:r>
    <w:r w:rsidRPr="00A70990">
      <w:rPr>
        <w:rFonts w:ascii="Segoe UI" w:hAnsi="Segoe UI" w:cs="Segoe UI"/>
        <w:sz w:val="16"/>
        <w:szCs w:val="16"/>
      </w:rPr>
      <w:t xml:space="preserve">ail: </w:t>
    </w:r>
    <w:r>
      <w:rPr>
        <w:rFonts w:ascii="Segoe UI" w:hAnsi="Segoe UI" w:cs="Segoe UI"/>
        <w:sz w:val="16"/>
        <w:szCs w:val="16"/>
      </w:rPr>
      <w:t>rmol</w:t>
    </w:r>
    <w:r w:rsidRPr="00A70990">
      <w:rPr>
        <w:rFonts w:ascii="Segoe UI" w:hAnsi="Segoe UI" w:cs="Segoe UI"/>
        <w:sz w:val="16"/>
        <w:szCs w:val="16"/>
      </w:rPr>
      <w:t>@pup.edu.ph</w:t>
    </w:r>
  </w:p>
  <w:p w14:paraId="39F3EF77" w14:textId="77777777" w:rsidR="00AB7EE3" w:rsidRPr="008540A4" w:rsidRDefault="00AB7EE3" w:rsidP="004D383B">
    <w:pPr>
      <w:pStyle w:val="Footer"/>
      <w:jc w:val="center"/>
      <w:rPr>
        <w:rFonts w:ascii="Californian FB" w:hAnsi="Californian FB"/>
        <w:sz w:val="10"/>
        <w:szCs w:val="20"/>
        <w:lang w:val="en-PH"/>
      </w:rPr>
    </w:pPr>
  </w:p>
  <w:p w14:paraId="5E366FC9" w14:textId="77777777" w:rsidR="00AB7EE3" w:rsidRPr="004D383B" w:rsidRDefault="00AB7EE3" w:rsidP="004D383B">
    <w:pPr>
      <w:pStyle w:val="Footer"/>
      <w:rPr>
        <w:rFonts w:ascii="Trajan Pro" w:hAnsi="Trajan Pro"/>
        <w:sz w:val="24"/>
        <w:lang w:val="en-PH"/>
      </w:rPr>
    </w:pPr>
    <w:r w:rsidRPr="007F443C">
      <w:rPr>
        <w:rFonts w:ascii="Trajan Pro" w:hAnsi="Trajan Pro"/>
        <w:sz w:val="28"/>
        <w:szCs w:val="28"/>
        <w:lang w:val="en-PH"/>
      </w:rPr>
      <w:t>T</w:t>
    </w:r>
    <w:r w:rsidRPr="007F443C">
      <w:rPr>
        <w:rFonts w:ascii="Trajan Pro" w:hAnsi="Trajan Pro"/>
        <w:sz w:val="24"/>
        <w:lang w:val="en-PH"/>
      </w:rPr>
      <w:t xml:space="preserve">HE </w:t>
    </w:r>
    <w:r w:rsidRPr="007F443C">
      <w:rPr>
        <w:rFonts w:ascii="Trajan Pro" w:hAnsi="Trajan Pro"/>
        <w:sz w:val="28"/>
        <w:szCs w:val="28"/>
        <w:lang w:val="en-PH"/>
      </w:rPr>
      <w:t>C</w:t>
    </w:r>
    <w:r w:rsidRPr="007F443C">
      <w:rPr>
        <w:rFonts w:ascii="Trajan Pro" w:hAnsi="Trajan Pro"/>
        <w:sz w:val="24"/>
        <w:lang w:val="en-PH"/>
      </w:rPr>
      <w:t xml:space="preserve">OUNTRY’S </w:t>
    </w:r>
    <w:r w:rsidRPr="007F443C">
      <w:rPr>
        <w:rFonts w:ascii="Trajan Pro" w:hAnsi="Trajan Pro"/>
        <w:sz w:val="28"/>
        <w:szCs w:val="28"/>
        <w:lang w:val="en-PH"/>
      </w:rPr>
      <w:t>1</w:t>
    </w:r>
    <w:r w:rsidRPr="007F443C">
      <w:rPr>
        <w:rFonts w:ascii="Trajan Pro" w:hAnsi="Trajan Pro"/>
        <w:sz w:val="28"/>
        <w:szCs w:val="28"/>
        <w:vertAlign w:val="superscript"/>
        <w:lang w:val="en-PH"/>
      </w:rPr>
      <w:t>st</w:t>
    </w:r>
    <w:r w:rsidRPr="007F443C">
      <w:rPr>
        <w:rFonts w:ascii="Trajan Pro" w:hAnsi="Trajan Pro"/>
        <w:sz w:val="28"/>
        <w:szCs w:val="28"/>
        <w:lang w:val="en-PH"/>
      </w:rPr>
      <w:t xml:space="preserve"> P</w:t>
    </w:r>
    <w:r w:rsidRPr="007F443C">
      <w:rPr>
        <w:rFonts w:ascii="Trajan Pro" w:hAnsi="Trajan Pro"/>
        <w:sz w:val="24"/>
        <w:lang w:val="en-PH"/>
      </w:rPr>
      <w:t>OLYTECHNIC</w:t>
    </w:r>
    <w:r w:rsidRPr="007F443C">
      <w:rPr>
        <w:rFonts w:ascii="Trajan Pro" w:hAnsi="Trajan Pro"/>
        <w:sz w:val="28"/>
        <w:szCs w:val="28"/>
        <w:lang w:val="en-PH"/>
      </w:rPr>
      <w:t>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EE12C9" w14:textId="77777777" w:rsidR="00010E67" w:rsidRDefault="00010E67">
      <w:r>
        <w:separator/>
      </w:r>
    </w:p>
  </w:footnote>
  <w:footnote w:type="continuationSeparator" w:id="0">
    <w:p w14:paraId="2CE422B1" w14:textId="77777777" w:rsidR="00010E67" w:rsidRDefault="00010E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1199" w:type="dxa"/>
      <w:tblInd w:w="-7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410"/>
      <w:gridCol w:w="7379"/>
      <w:gridCol w:w="2410"/>
    </w:tblGrid>
    <w:tr w:rsidR="00AB7EE3" w14:paraId="5A811B3B" w14:textId="77777777" w:rsidTr="00BE1F6A">
      <w:trPr>
        <w:trHeight w:val="269"/>
      </w:trPr>
      <w:tc>
        <w:tcPr>
          <w:tcW w:w="1410" w:type="dxa"/>
          <w:vMerge w:val="restart"/>
          <w:shd w:val="clear" w:color="auto" w:fill="auto"/>
        </w:tcPr>
        <w:p w14:paraId="3B431F3B" w14:textId="4DD09D39" w:rsidR="00AB7EE3" w:rsidRDefault="00C43D53" w:rsidP="00BE1F6A">
          <w:pPr>
            <w:ind w:right="360"/>
            <w:contextualSpacing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2AF5647A" wp14:editId="3455775B">
                <wp:simplePos x="0" y="0"/>
                <wp:positionH relativeFrom="column">
                  <wp:posOffset>29210</wp:posOffset>
                </wp:positionH>
                <wp:positionV relativeFrom="page">
                  <wp:posOffset>130175</wp:posOffset>
                </wp:positionV>
                <wp:extent cx="693420" cy="693420"/>
                <wp:effectExtent l="0" t="0" r="0" b="0"/>
                <wp:wrapTopAndBottom/>
                <wp:docPr id="7" name="Picture 8" descr="Description: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 descr="Description: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379" w:type="dxa"/>
          <w:vMerge w:val="restart"/>
          <w:shd w:val="clear" w:color="auto" w:fill="auto"/>
          <w:vAlign w:val="center"/>
        </w:tcPr>
        <w:p w14:paraId="1911E0F2" w14:textId="77777777" w:rsidR="00AB7EE3" w:rsidRPr="00245EB2" w:rsidRDefault="00AB7EE3" w:rsidP="000B7C32">
          <w:pPr>
            <w:contextualSpacing/>
          </w:pPr>
          <w:r w:rsidRPr="00245EB2">
            <w:t>Republic of the Philippines</w:t>
          </w:r>
        </w:p>
        <w:p w14:paraId="5DEF5477" w14:textId="77777777" w:rsidR="00AB7EE3" w:rsidRPr="00BE1F6A" w:rsidRDefault="00AB7EE3" w:rsidP="000B7C32">
          <w:pPr>
            <w:contextualSpacing/>
            <w:rPr>
              <w:rFonts w:ascii="Californian FB" w:hAnsi="Californian FB"/>
            </w:rPr>
          </w:pPr>
          <w:r w:rsidRPr="00BE1F6A">
            <w:rPr>
              <w:rFonts w:ascii="Californian FB" w:hAnsi="Californian FB"/>
              <w:sz w:val="26"/>
              <w:szCs w:val="28"/>
            </w:rPr>
            <w:t>P</w:t>
          </w:r>
          <w:r w:rsidRPr="00BE1F6A">
            <w:rPr>
              <w:rFonts w:ascii="Californian FB" w:hAnsi="Californian FB"/>
            </w:rPr>
            <w:t xml:space="preserve">OLYTECHNIC </w:t>
          </w:r>
          <w:r w:rsidRPr="00BE1F6A">
            <w:rPr>
              <w:rFonts w:ascii="Californian FB" w:hAnsi="Californian FB"/>
              <w:sz w:val="26"/>
              <w:szCs w:val="28"/>
            </w:rPr>
            <w:t>U</w:t>
          </w:r>
          <w:r w:rsidRPr="00BE1F6A">
            <w:rPr>
              <w:rFonts w:ascii="Californian FB" w:hAnsi="Californian FB"/>
            </w:rPr>
            <w:t xml:space="preserve">NIVERSITY OF THE </w:t>
          </w:r>
          <w:r w:rsidRPr="00BE1F6A">
            <w:rPr>
              <w:rFonts w:ascii="Californian FB" w:hAnsi="Californian FB"/>
              <w:sz w:val="26"/>
              <w:szCs w:val="28"/>
            </w:rPr>
            <w:t>P</w:t>
          </w:r>
          <w:r w:rsidRPr="00BE1F6A">
            <w:rPr>
              <w:rFonts w:ascii="Californian FB" w:hAnsi="Californian FB"/>
            </w:rPr>
            <w:t xml:space="preserve">HILIPPINES  </w:t>
          </w:r>
        </w:p>
        <w:p w14:paraId="41884E0B" w14:textId="77777777" w:rsidR="00AB7EE3" w:rsidRPr="00BE1F6A" w:rsidRDefault="00AB7EE3" w:rsidP="000B7C32">
          <w:pPr>
            <w:contextualSpacing/>
            <w:rPr>
              <w:rFonts w:ascii="Californian FB" w:hAnsi="Californian FB"/>
            </w:rPr>
          </w:pPr>
          <w:r w:rsidRPr="00BE1F6A">
            <w:rPr>
              <w:rFonts w:ascii="Californian FB" w:hAnsi="Californian FB"/>
              <w:sz w:val="26"/>
              <w:szCs w:val="26"/>
            </w:rPr>
            <w:t>O</w:t>
          </w:r>
          <w:r w:rsidRPr="00BE1F6A">
            <w:rPr>
              <w:rFonts w:ascii="Californian FB" w:hAnsi="Californian FB"/>
            </w:rPr>
            <w:t xml:space="preserve">FFICE </w:t>
          </w:r>
          <w:r w:rsidRPr="00BE1F6A">
            <w:rPr>
              <w:rFonts w:ascii="Californian FB" w:hAnsi="Californian FB"/>
              <w:i/>
            </w:rPr>
            <w:t xml:space="preserve">of the </w:t>
          </w:r>
          <w:r w:rsidRPr="00BE1F6A">
            <w:rPr>
              <w:rFonts w:ascii="Californian FB" w:hAnsi="Californian FB"/>
              <w:sz w:val="26"/>
              <w:szCs w:val="26"/>
            </w:rPr>
            <w:t>V</w:t>
          </w:r>
          <w:r w:rsidRPr="00BE1F6A">
            <w:rPr>
              <w:rFonts w:ascii="Californian FB" w:hAnsi="Californian FB"/>
            </w:rPr>
            <w:t xml:space="preserve">ICE </w:t>
          </w:r>
          <w:r w:rsidRPr="00BE1F6A">
            <w:rPr>
              <w:rFonts w:ascii="Californian FB" w:hAnsi="Californian FB"/>
              <w:sz w:val="26"/>
              <w:szCs w:val="26"/>
            </w:rPr>
            <w:t>P</w:t>
          </w:r>
          <w:r w:rsidRPr="00BE1F6A">
            <w:rPr>
              <w:rFonts w:ascii="Californian FB" w:hAnsi="Californian FB"/>
            </w:rPr>
            <w:t xml:space="preserve">RESIDENT </w:t>
          </w:r>
          <w:r w:rsidRPr="00BE1F6A">
            <w:rPr>
              <w:rFonts w:ascii="Californian FB" w:hAnsi="Californian FB"/>
              <w:i/>
            </w:rPr>
            <w:t xml:space="preserve">for </w:t>
          </w:r>
          <w:r w:rsidRPr="00BE1F6A">
            <w:rPr>
              <w:rFonts w:ascii="Californian FB" w:hAnsi="Californian FB"/>
            </w:rPr>
            <w:t xml:space="preserve">RESEARCH, EXTENSION </w:t>
          </w:r>
          <w:r w:rsidRPr="00BE1F6A">
            <w:rPr>
              <w:rFonts w:ascii="Californian FB" w:hAnsi="Californian FB"/>
              <w:i/>
            </w:rPr>
            <w:t xml:space="preserve">and </w:t>
          </w:r>
          <w:r w:rsidRPr="00BE1F6A">
            <w:rPr>
              <w:rFonts w:ascii="Californian FB" w:hAnsi="Californian FB"/>
            </w:rPr>
            <w:t>DEVELOPMENT</w:t>
          </w:r>
        </w:p>
        <w:p w14:paraId="2526DCA8" w14:textId="77777777" w:rsidR="00AB7EE3" w:rsidRPr="00BE1F6A" w:rsidRDefault="00AB7EE3" w:rsidP="000B7C32">
          <w:pPr>
            <w:contextualSpacing/>
            <w:rPr>
              <w:rFonts w:ascii="Britannic Bold" w:hAnsi="Britannic Bold"/>
            </w:rPr>
          </w:pPr>
          <w:r w:rsidRPr="00BE1F6A">
            <w:rPr>
              <w:rFonts w:ascii="Britannic Bold" w:hAnsi="Britannic Bold"/>
            </w:rPr>
            <w:t>RESEARCH MANAGEMENT OFFICE</w:t>
          </w:r>
        </w:p>
      </w:tc>
      <w:tc>
        <w:tcPr>
          <w:tcW w:w="2410" w:type="dxa"/>
          <w:shd w:val="clear" w:color="auto" w:fill="auto"/>
        </w:tcPr>
        <w:p w14:paraId="5EEBD8A5" w14:textId="77777777" w:rsidR="00AB7EE3" w:rsidRPr="00BE1F6A" w:rsidRDefault="00AB7EE3" w:rsidP="00BE1F6A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BE1F6A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18E313F3" w14:textId="77777777" w:rsidR="00AB7EE3" w:rsidRPr="00BE1F6A" w:rsidRDefault="00AB7EE3" w:rsidP="00BE1F6A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BE1F6A">
            <w:rPr>
              <w:rFonts w:ascii="Californian FB" w:hAnsi="Californian FB"/>
              <w:sz w:val="16"/>
              <w:szCs w:val="16"/>
            </w:rPr>
            <w:t>RMO-UREB-4</w:t>
          </w:r>
        </w:p>
      </w:tc>
    </w:tr>
    <w:tr w:rsidR="00AB7EE3" w14:paraId="7A4F7F9C" w14:textId="77777777" w:rsidTr="00BE1F6A">
      <w:trPr>
        <w:trHeight w:val="405"/>
      </w:trPr>
      <w:tc>
        <w:tcPr>
          <w:tcW w:w="1410" w:type="dxa"/>
          <w:vMerge/>
          <w:shd w:val="clear" w:color="auto" w:fill="auto"/>
        </w:tcPr>
        <w:p w14:paraId="25FE8AFD" w14:textId="77777777" w:rsidR="00AB7EE3" w:rsidRDefault="00AB7EE3" w:rsidP="00BE1F6A">
          <w:pPr>
            <w:ind w:right="360"/>
            <w:contextualSpacing/>
          </w:pPr>
        </w:p>
      </w:tc>
      <w:tc>
        <w:tcPr>
          <w:tcW w:w="7379" w:type="dxa"/>
          <w:vMerge/>
          <w:shd w:val="clear" w:color="auto" w:fill="auto"/>
        </w:tcPr>
        <w:p w14:paraId="3126DC9C" w14:textId="77777777" w:rsidR="00AB7EE3" w:rsidRDefault="00AB7EE3" w:rsidP="00BE1F6A">
          <w:pPr>
            <w:ind w:right="360"/>
            <w:contextualSpacing/>
          </w:pPr>
        </w:p>
      </w:tc>
      <w:tc>
        <w:tcPr>
          <w:tcW w:w="2410" w:type="dxa"/>
          <w:shd w:val="clear" w:color="auto" w:fill="auto"/>
        </w:tcPr>
        <w:p w14:paraId="3AEA1833" w14:textId="77777777" w:rsidR="00AB7EE3" w:rsidRPr="00BE1F6A" w:rsidRDefault="00AB7EE3" w:rsidP="00BE1F6A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BE1F6A">
            <w:rPr>
              <w:rFonts w:ascii="Californian FB" w:hAnsi="Californian FB"/>
              <w:sz w:val="16"/>
              <w:szCs w:val="16"/>
            </w:rPr>
            <w:t>Revision No.:</w:t>
          </w:r>
        </w:p>
        <w:p w14:paraId="41AF39F7" w14:textId="77777777" w:rsidR="00AB7EE3" w:rsidRPr="00BE1F6A" w:rsidRDefault="00AB7EE3" w:rsidP="00BE1F6A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BE1F6A">
            <w:rPr>
              <w:rFonts w:ascii="Californian FB" w:hAnsi="Californian FB"/>
              <w:sz w:val="16"/>
              <w:szCs w:val="16"/>
            </w:rPr>
            <w:t>00</w:t>
          </w:r>
        </w:p>
      </w:tc>
    </w:tr>
    <w:tr w:rsidR="00AB7EE3" w14:paraId="30220F0B" w14:textId="77777777" w:rsidTr="00BE1F6A">
      <w:trPr>
        <w:trHeight w:val="51"/>
      </w:trPr>
      <w:tc>
        <w:tcPr>
          <w:tcW w:w="1410" w:type="dxa"/>
          <w:vMerge/>
          <w:shd w:val="clear" w:color="auto" w:fill="auto"/>
        </w:tcPr>
        <w:p w14:paraId="56DF7D6E" w14:textId="77777777" w:rsidR="00AB7EE3" w:rsidRDefault="00AB7EE3" w:rsidP="00BE1F6A">
          <w:pPr>
            <w:ind w:right="360"/>
            <w:contextualSpacing/>
          </w:pPr>
        </w:p>
      </w:tc>
      <w:tc>
        <w:tcPr>
          <w:tcW w:w="7379" w:type="dxa"/>
          <w:vMerge/>
          <w:shd w:val="clear" w:color="auto" w:fill="auto"/>
        </w:tcPr>
        <w:p w14:paraId="56DBC53E" w14:textId="77777777" w:rsidR="00AB7EE3" w:rsidRDefault="00AB7EE3" w:rsidP="00BE1F6A">
          <w:pPr>
            <w:ind w:right="360"/>
            <w:contextualSpacing/>
          </w:pPr>
        </w:p>
      </w:tc>
      <w:tc>
        <w:tcPr>
          <w:tcW w:w="2410" w:type="dxa"/>
          <w:shd w:val="clear" w:color="auto" w:fill="auto"/>
        </w:tcPr>
        <w:p w14:paraId="482AC506" w14:textId="77777777" w:rsidR="00AB7EE3" w:rsidRPr="00BE1F6A" w:rsidRDefault="00AB7EE3" w:rsidP="00BE1F6A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BE1F6A">
            <w:rPr>
              <w:rFonts w:ascii="Californian FB" w:hAnsi="Californian FB"/>
              <w:sz w:val="16"/>
              <w:szCs w:val="16"/>
            </w:rPr>
            <w:t>Effectivity Date:</w:t>
          </w:r>
        </w:p>
        <w:p w14:paraId="2BD5476E" w14:textId="77777777" w:rsidR="00AB7EE3" w:rsidRPr="00BE1F6A" w:rsidRDefault="00AB7EE3" w:rsidP="00BE1F6A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  <w:tr w:rsidR="00AB7EE3" w14:paraId="3C9C2E9C" w14:textId="77777777" w:rsidTr="00BE1F6A">
      <w:trPr>
        <w:trHeight w:val="51"/>
      </w:trPr>
      <w:tc>
        <w:tcPr>
          <w:tcW w:w="1410" w:type="dxa"/>
          <w:shd w:val="clear" w:color="auto" w:fill="auto"/>
        </w:tcPr>
        <w:p w14:paraId="25A7E8CC" w14:textId="77777777" w:rsidR="00AB7EE3" w:rsidRDefault="00AB7EE3" w:rsidP="00BE1F6A">
          <w:pPr>
            <w:ind w:right="360"/>
            <w:contextualSpacing/>
          </w:pPr>
        </w:p>
      </w:tc>
      <w:tc>
        <w:tcPr>
          <w:tcW w:w="7379" w:type="dxa"/>
          <w:shd w:val="clear" w:color="auto" w:fill="auto"/>
          <w:vAlign w:val="center"/>
        </w:tcPr>
        <w:p w14:paraId="359A9EBF" w14:textId="77777777" w:rsidR="00AB7EE3" w:rsidRPr="00BE1F6A" w:rsidRDefault="00AB7EE3" w:rsidP="00BE1F6A">
          <w:pPr>
            <w:ind w:right="360"/>
            <w:contextualSpacing/>
            <w:jc w:val="center"/>
            <w:rPr>
              <w:rFonts w:ascii="Century Gothic" w:hAnsi="Century Gothic"/>
              <w:b/>
            </w:rPr>
          </w:pPr>
          <w:r w:rsidRPr="00BE1F6A">
            <w:rPr>
              <w:rFonts w:ascii="Century Gothic" w:hAnsi="Century Gothic"/>
              <w:b/>
            </w:rPr>
            <w:t>TERMINAL REPORT</w:t>
          </w:r>
        </w:p>
      </w:tc>
      <w:tc>
        <w:tcPr>
          <w:tcW w:w="2410" w:type="dxa"/>
          <w:shd w:val="clear" w:color="auto" w:fill="auto"/>
        </w:tcPr>
        <w:p w14:paraId="07C8C78D" w14:textId="77777777" w:rsidR="00AB7EE3" w:rsidRPr="00BE1F6A" w:rsidRDefault="00AB7EE3" w:rsidP="00BE1F6A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EB4EDF6" w14:textId="77777777" w:rsidR="00AB7EE3" w:rsidRDefault="00AB7EE3" w:rsidP="000B7C32"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C64BA3"/>
    <w:multiLevelType w:val="hybridMultilevel"/>
    <w:tmpl w:val="D478B5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D767D3"/>
    <w:multiLevelType w:val="multilevel"/>
    <w:tmpl w:val="0804F8B2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E1339"/>
    <w:multiLevelType w:val="hybridMultilevel"/>
    <w:tmpl w:val="6A6654A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3B270701"/>
    <w:multiLevelType w:val="hybridMultilevel"/>
    <w:tmpl w:val="221E2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105B76"/>
    <w:multiLevelType w:val="hybridMultilevel"/>
    <w:tmpl w:val="09D6A796"/>
    <w:lvl w:ilvl="0" w:tplc="AD481CB2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B712D6"/>
    <w:multiLevelType w:val="hybridMultilevel"/>
    <w:tmpl w:val="B2947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6B1EC0"/>
    <w:multiLevelType w:val="hybridMultilevel"/>
    <w:tmpl w:val="DBFE4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A7DF0"/>
    <w:multiLevelType w:val="hybridMultilevel"/>
    <w:tmpl w:val="43384B08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B76C49"/>
    <w:multiLevelType w:val="hybridMultilevel"/>
    <w:tmpl w:val="FE1E73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B0E5F"/>
    <w:multiLevelType w:val="hybridMultilevel"/>
    <w:tmpl w:val="0804F8B2"/>
    <w:lvl w:ilvl="0" w:tplc="4F7A65AC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75615016">
    <w:abstractNumId w:val="8"/>
  </w:num>
  <w:num w:numId="2" w16cid:durableId="1311055150">
    <w:abstractNumId w:val="9"/>
  </w:num>
  <w:num w:numId="3" w16cid:durableId="623385624">
    <w:abstractNumId w:val="1"/>
  </w:num>
  <w:num w:numId="4" w16cid:durableId="1889874856">
    <w:abstractNumId w:val="4"/>
  </w:num>
  <w:num w:numId="5" w16cid:durableId="1866402827">
    <w:abstractNumId w:val="7"/>
  </w:num>
  <w:num w:numId="6" w16cid:durableId="1123185761">
    <w:abstractNumId w:val="0"/>
  </w:num>
  <w:num w:numId="7" w16cid:durableId="206256585">
    <w:abstractNumId w:val="6"/>
  </w:num>
  <w:num w:numId="8" w16cid:durableId="529222606">
    <w:abstractNumId w:val="5"/>
  </w:num>
  <w:num w:numId="9" w16cid:durableId="1903909643">
    <w:abstractNumId w:val="3"/>
  </w:num>
  <w:num w:numId="10" w16cid:durableId="19506970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MzM3NrewNLOwNDZR0lEKTi0uzszPAykwrQUAAHcilSwAAAA="/>
  </w:docVars>
  <w:rsids>
    <w:rsidRoot w:val="00A43A80"/>
    <w:rsid w:val="00010E67"/>
    <w:rsid w:val="00016958"/>
    <w:rsid w:val="0001714C"/>
    <w:rsid w:val="00086AA7"/>
    <w:rsid w:val="000A2AC0"/>
    <w:rsid w:val="000B7C32"/>
    <w:rsid w:val="000C2881"/>
    <w:rsid w:val="001459A0"/>
    <w:rsid w:val="00174986"/>
    <w:rsid w:val="001820C5"/>
    <w:rsid w:val="00194C23"/>
    <w:rsid w:val="001E0ED3"/>
    <w:rsid w:val="002148F1"/>
    <w:rsid w:val="00273716"/>
    <w:rsid w:val="00276356"/>
    <w:rsid w:val="00276D97"/>
    <w:rsid w:val="002A2925"/>
    <w:rsid w:val="002D15B6"/>
    <w:rsid w:val="00344D98"/>
    <w:rsid w:val="00370F8D"/>
    <w:rsid w:val="003A1C00"/>
    <w:rsid w:val="003B33F7"/>
    <w:rsid w:val="003B3BA5"/>
    <w:rsid w:val="00405027"/>
    <w:rsid w:val="0047252C"/>
    <w:rsid w:val="004906EF"/>
    <w:rsid w:val="00495A81"/>
    <w:rsid w:val="004D383B"/>
    <w:rsid w:val="0055381D"/>
    <w:rsid w:val="005564BE"/>
    <w:rsid w:val="005C0122"/>
    <w:rsid w:val="005C30A1"/>
    <w:rsid w:val="00610EEE"/>
    <w:rsid w:val="0061308E"/>
    <w:rsid w:val="00662CB7"/>
    <w:rsid w:val="00673FAC"/>
    <w:rsid w:val="00695316"/>
    <w:rsid w:val="006C56A8"/>
    <w:rsid w:val="006E1776"/>
    <w:rsid w:val="007122D7"/>
    <w:rsid w:val="007319F1"/>
    <w:rsid w:val="00782E2D"/>
    <w:rsid w:val="00792254"/>
    <w:rsid w:val="00792DDE"/>
    <w:rsid w:val="007F7ACE"/>
    <w:rsid w:val="007F7F1D"/>
    <w:rsid w:val="00814FDB"/>
    <w:rsid w:val="00857E49"/>
    <w:rsid w:val="00863D13"/>
    <w:rsid w:val="00866628"/>
    <w:rsid w:val="0088771A"/>
    <w:rsid w:val="008A11E6"/>
    <w:rsid w:val="008E3747"/>
    <w:rsid w:val="0091277B"/>
    <w:rsid w:val="00914FB3"/>
    <w:rsid w:val="009412D7"/>
    <w:rsid w:val="0097503B"/>
    <w:rsid w:val="009A605B"/>
    <w:rsid w:val="009C5FBC"/>
    <w:rsid w:val="009C7C8F"/>
    <w:rsid w:val="009D2653"/>
    <w:rsid w:val="00A43A80"/>
    <w:rsid w:val="00AB7EE3"/>
    <w:rsid w:val="00AD2E35"/>
    <w:rsid w:val="00B342E7"/>
    <w:rsid w:val="00B85764"/>
    <w:rsid w:val="00BB518E"/>
    <w:rsid w:val="00BC2BA8"/>
    <w:rsid w:val="00BC32F4"/>
    <w:rsid w:val="00BD7AEF"/>
    <w:rsid w:val="00BE1F6A"/>
    <w:rsid w:val="00C34F70"/>
    <w:rsid w:val="00C40838"/>
    <w:rsid w:val="00C43D53"/>
    <w:rsid w:val="00C64CC0"/>
    <w:rsid w:val="00C743E1"/>
    <w:rsid w:val="00C8011F"/>
    <w:rsid w:val="00D61E82"/>
    <w:rsid w:val="00D86C79"/>
    <w:rsid w:val="00D968C0"/>
    <w:rsid w:val="00DA1FA4"/>
    <w:rsid w:val="00DE76D9"/>
    <w:rsid w:val="00E5008B"/>
    <w:rsid w:val="00E51D14"/>
    <w:rsid w:val="00E926AE"/>
    <w:rsid w:val="00E9500B"/>
    <w:rsid w:val="00ED35AB"/>
    <w:rsid w:val="00F0637D"/>
    <w:rsid w:val="00F0682F"/>
    <w:rsid w:val="00F52FF0"/>
    <w:rsid w:val="00F81E8E"/>
    <w:rsid w:val="00F92A92"/>
    <w:rsid w:val="00FF0D07"/>
    <w:rsid w:val="00FF198C"/>
    <w:rsid w:val="00FF4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673651"/>
  <w15:chartTrackingRefBased/>
  <w15:docId w15:val="{42E01EAE-D937-4412-8819-72D50DCF2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120" w:line="288" w:lineRule="atLeast"/>
      <w:outlineLvl w:val="0"/>
    </w:pPr>
    <w:rPr>
      <w:rFonts w:cs="Arial"/>
      <w:b/>
      <w:sz w:val="24"/>
      <w:szCs w:val="20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line="288" w:lineRule="atLeast"/>
      <w:outlineLvl w:val="3"/>
    </w:pPr>
    <w:rPr>
      <w:rFonts w:ascii="Helvetica" w:hAnsi="Helvetica"/>
      <w:bCs/>
      <w:i/>
      <w:iCs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sz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pPr>
      <w:spacing w:line="288" w:lineRule="atLeast"/>
    </w:pPr>
    <w:rPr>
      <w:rFonts w:ascii="Helvetica" w:hAnsi="Helvetica"/>
      <w:i/>
      <w:iCs/>
      <w:szCs w:val="20"/>
    </w:rPr>
  </w:style>
  <w:style w:type="paragraph" w:customStyle="1" w:styleId="Veronica">
    <w:name w:val="Veronica"/>
    <w:basedOn w:val="Heading3"/>
    <w:pPr>
      <w:keepNext w:val="0"/>
      <w:spacing w:before="60"/>
      <w:outlineLvl w:val="9"/>
    </w:pPr>
    <w:rPr>
      <w:b w:val="0"/>
      <w:bCs w:val="0"/>
      <w:color w:val="0000FF"/>
      <w:sz w:val="24"/>
      <w:szCs w:val="24"/>
    </w:rPr>
  </w:style>
  <w:style w:type="paragraph" w:styleId="BodyText">
    <w:name w:val="Body Text"/>
    <w:basedOn w:val="Normal"/>
    <w:pPr>
      <w:spacing w:after="120"/>
    </w:pPr>
    <w:rPr>
      <w:rFonts w:cs="Arial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sid w:val="007F0519"/>
    <w:rPr>
      <w:color w:val="0000FF"/>
      <w:u w:val="single"/>
    </w:rPr>
  </w:style>
  <w:style w:type="character" w:styleId="FollowedHyperlink">
    <w:name w:val="FollowedHyperlink"/>
    <w:rsid w:val="005C0D5D"/>
    <w:rPr>
      <w:color w:val="800080"/>
      <w:u w:val="single"/>
    </w:rPr>
  </w:style>
  <w:style w:type="paragraph" w:customStyle="1" w:styleId="instructions">
    <w:name w:val="instructions"/>
    <w:basedOn w:val="Normal"/>
    <w:rsid w:val="00BC2BA8"/>
    <w:rPr>
      <w:rFonts w:cs="Arial"/>
      <w:color w:val="999999"/>
      <w:szCs w:val="22"/>
      <w:lang w:val="en-US"/>
    </w:rPr>
  </w:style>
  <w:style w:type="character" w:customStyle="1" w:styleId="HeaderChar">
    <w:name w:val="Header Char"/>
    <w:link w:val="Header"/>
    <w:uiPriority w:val="99"/>
    <w:rsid w:val="00AD2E35"/>
    <w:rPr>
      <w:rFonts w:ascii="Arial" w:hAnsi="Arial"/>
      <w:sz w:val="22"/>
      <w:szCs w:val="24"/>
      <w:lang w:val="en-GB"/>
    </w:rPr>
  </w:style>
  <w:style w:type="character" w:customStyle="1" w:styleId="FooterChar">
    <w:name w:val="Footer Char"/>
    <w:link w:val="Footer"/>
    <w:uiPriority w:val="99"/>
    <w:rsid w:val="00B85764"/>
    <w:rPr>
      <w:rFonts w:ascii="Arial" w:hAnsi="Arial"/>
      <w:szCs w:val="24"/>
      <w:lang w:val="en-GB"/>
    </w:rPr>
  </w:style>
  <w:style w:type="character" w:styleId="CommentReference">
    <w:name w:val="annotation reference"/>
    <w:rsid w:val="0091277B"/>
    <w:rPr>
      <w:sz w:val="16"/>
      <w:szCs w:val="16"/>
    </w:rPr>
  </w:style>
  <w:style w:type="character" w:styleId="Strong">
    <w:name w:val="Strong"/>
    <w:aliases w:val="Paper Title"/>
    <w:qFormat/>
    <w:rsid w:val="0091277B"/>
    <w:rPr>
      <w:rFonts w:ascii="Times New Roman" w:hAnsi="Times New Roman"/>
      <w:b w:val="0"/>
      <w:bCs w:val="0"/>
      <w:i w:val="0"/>
      <w:iCs/>
      <w:spacing w:val="5"/>
      <w:sz w:val="32"/>
    </w:rPr>
  </w:style>
  <w:style w:type="paragraph" w:customStyle="1" w:styleId="Paragraph">
    <w:name w:val="Paragraph"/>
    <w:basedOn w:val="Normal"/>
    <w:link w:val="ParagraphChar"/>
    <w:autoRedefine/>
    <w:qFormat/>
    <w:rsid w:val="0091277B"/>
    <w:pPr>
      <w:spacing w:before="240" w:after="100" w:line="290" w:lineRule="auto"/>
      <w:jc w:val="both"/>
    </w:pPr>
    <w:rPr>
      <w:rFonts w:ascii="Times New Roman" w:hAnsi="Times New Roman"/>
      <w:bCs/>
      <w:szCs w:val="20"/>
      <w:lang w:val="x-none" w:eastAsia="x-none"/>
    </w:rPr>
  </w:style>
  <w:style w:type="character" w:customStyle="1" w:styleId="ParagraphChar">
    <w:name w:val="Paragraph Char"/>
    <w:link w:val="Paragraph"/>
    <w:rsid w:val="0091277B"/>
    <w:rPr>
      <w:bCs/>
      <w:lang w:val="x-none" w:eastAsia="x-none"/>
    </w:rPr>
  </w:style>
  <w:style w:type="paragraph" w:styleId="Subtitle">
    <w:name w:val="Subtitle"/>
    <w:basedOn w:val="Normal"/>
    <w:next w:val="BodyText"/>
    <w:link w:val="SubtitleChar"/>
    <w:autoRedefine/>
    <w:qFormat/>
    <w:rsid w:val="0091277B"/>
    <w:pPr>
      <w:keepNext/>
      <w:keepLines/>
      <w:tabs>
        <w:tab w:val="right" w:pos="8640"/>
      </w:tabs>
      <w:spacing w:before="320" w:after="60" w:line="280" w:lineRule="exact"/>
      <w:jc w:val="both"/>
    </w:pPr>
    <w:rPr>
      <w:rFonts w:ascii="Times New Roman" w:hAnsi="Times New Roman"/>
      <w:b/>
      <w:i/>
      <w:kern w:val="28"/>
      <w:lang w:val="en-US"/>
    </w:rPr>
  </w:style>
  <w:style w:type="character" w:customStyle="1" w:styleId="SubtitleChar">
    <w:name w:val="Subtitle Char"/>
    <w:link w:val="Subtitle"/>
    <w:rsid w:val="0091277B"/>
    <w:rPr>
      <w:b/>
      <w:i/>
      <w:kern w:val="28"/>
      <w:szCs w:val="24"/>
      <w:lang w:val="en-US" w:eastAsia="en-US"/>
    </w:rPr>
  </w:style>
  <w:style w:type="paragraph" w:styleId="CommentText">
    <w:name w:val="annotation text"/>
    <w:basedOn w:val="Normal"/>
    <w:link w:val="CommentTextChar"/>
    <w:rsid w:val="009412D7"/>
    <w:pPr>
      <w:spacing w:before="240" w:after="240" w:line="290" w:lineRule="auto"/>
      <w:ind w:left="864" w:right="864"/>
      <w:jc w:val="both"/>
    </w:pPr>
    <w:rPr>
      <w:rFonts w:ascii="Times New Roman" w:hAnsi="Times New Roman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9412D7"/>
    <w:rPr>
      <w:lang w:val="x-none" w:eastAsia="x-none"/>
    </w:rPr>
  </w:style>
  <w:style w:type="paragraph" w:customStyle="1" w:styleId="Tabletitle">
    <w:name w:val="Table title"/>
    <w:basedOn w:val="Normal"/>
    <w:link w:val="TabletitleChar"/>
    <w:autoRedefine/>
    <w:qFormat/>
    <w:rsid w:val="009412D7"/>
    <w:pPr>
      <w:spacing w:before="280" w:after="80"/>
      <w:ind w:left="850" w:hanging="850"/>
    </w:pPr>
    <w:rPr>
      <w:rFonts w:ascii="Times New Roman" w:hAnsi="Times New Roman"/>
      <w:i/>
      <w:lang w:val="x-none" w:eastAsia="x-none"/>
    </w:rPr>
  </w:style>
  <w:style w:type="paragraph" w:customStyle="1" w:styleId="Tablecontent">
    <w:name w:val="Table content"/>
    <w:link w:val="TablecontentChar"/>
    <w:autoRedefine/>
    <w:qFormat/>
    <w:rsid w:val="009412D7"/>
    <w:pPr>
      <w:spacing w:before="40" w:after="40"/>
      <w:jc w:val="center"/>
    </w:pPr>
    <w:rPr>
      <w:color w:val="000000"/>
      <w:lang w:val="en-US" w:eastAsia="en-US"/>
    </w:rPr>
  </w:style>
  <w:style w:type="character" w:customStyle="1" w:styleId="TabletitleChar">
    <w:name w:val="Table title Char"/>
    <w:link w:val="Tabletitle"/>
    <w:rsid w:val="009412D7"/>
    <w:rPr>
      <w:i/>
      <w:szCs w:val="24"/>
      <w:lang w:val="x-none" w:eastAsia="x-none"/>
    </w:rPr>
  </w:style>
  <w:style w:type="character" w:customStyle="1" w:styleId="TablecontentChar">
    <w:name w:val="Table content Char"/>
    <w:link w:val="Tablecontent"/>
    <w:rsid w:val="009412D7"/>
    <w:rPr>
      <w:color w:val="000000"/>
      <w:lang w:val="en-US" w:eastAsia="en-US"/>
    </w:rPr>
  </w:style>
  <w:style w:type="paragraph" w:styleId="FootnoteText">
    <w:name w:val="footnote text"/>
    <w:basedOn w:val="Normal"/>
    <w:link w:val="FootnoteTextChar"/>
    <w:rsid w:val="009412D7"/>
    <w:pPr>
      <w:ind w:left="864" w:right="864"/>
      <w:jc w:val="both"/>
    </w:pPr>
    <w:rPr>
      <w:rFonts w:ascii="Times New Roman" w:hAnsi="Times New Roman"/>
      <w:szCs w:val="20"/>
      <w:lang w:val="en-US"/>
    </w:rPr>
  </w:style>
  <w:style w:type="character" w:customStyle="1" w:styleId="FootnoteTextChar">
    <w:name w:val="Footnote Text Char"/>
    <w:link w:val="FootnoteText"/>
    <w:rsid w:val="009412D7"/>
    <w:rPr>
      <w:lang w:val="en-US" w:eastAsia="en-US"/>
    </w:rPr>
  </w:style>
  <w:style w:type="character" w:styleId="FootnoteReference">
    <w:name w:val="footnote reference"/>
    <w:rsid w:val="009412D7"/>
    <w:rPr>
      <w:vertAlign w:val="superscript"/>
    </w:rPr>
  </w:style>
  <w:style w:type="table" w:styleId="TableGrid">
    <w:name w:val="Table Grid"/>
    <w:basedOn w:val="TableNormal"/>
    <w:uiPriority w:val="39"/>
    <w:rsid w:val="000B7C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313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5" ma:contentTypeDescription="Create a new document." ma:contentTypeScope="" ma:versionID="2e5a169e32df3ac27fd1af9213821320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9a7731f335227cba0b01d17004dbc19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12F1A4-7ECC-4C88-9645-05A364BED7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755C82-1A13-4BE6-BD67-6E8AD940C0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E50634-1B7A-4A54-A3BD-CD08AF05A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2A95E3-53F2-46A9-8E66-75DE05DB7C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 Report Template</vt:lpstr>
    </vt:vector>
  </TitlesOfParts>
  <Company>GJU</Company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Template</dc:title>
  <dc:subject/>
  <dc:creator>Rasha Al-Homoud</dc:creator>
  <cp:keywords/>
  <cp:lastModifiedBy>Regienald N. Pueblos</cp:lastModifiedBy>
  <cp:revision>5</cp:revision>
  <cp:lastPrinted>2018-06-27T05:36:00Z</cp:lastPrinted>
  <dcterms:created xsi:type="dcterms:W3CDTF">2023-08-01T06:20:00Z</dcterms:created>
  <dcterms:modified xsi:type="dcterms:W3CDTF">2024-10-17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ba68a01495a43b4ed1052be64a303d0a011cbe04d9180699b2797f34ed38e0</vt:lpwstr>
  </property>
  <property fmtid="{D5CDD505-2E9C-101B-9397-08002B2CF9AE}" pid="3" name="ContentTypeId">
    <vt:lpwstr>0x010100F25B9FB8CF370F43BFB3C205A1D12B7B</vt:lpwstr>
  </property>
</Properties>
</file>